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2 -->
  <w:body>
    <w:p w:rsidR="00300C56" w14:paraId="37BED66F" w14:textId="70FBF8D2">
      <w:r>
        <w:t>Demo for dynamically d</w:t>
      </w:r>
      <w:bookmarkStart w:id="0" w:name="_GoBack"/>
      <w:bookmarkEnd w:id="0"/>
      <w:r>
        <w:t>ocument insertion</w:t>
      </w:r>
    </w:p>
    <w:p w:rsidR="00300C56" w14:paraId="289D8814" w14:textId="77777777"/>
    <w:p w:rsidR="00CF2A06" w:rsidP="00CF2A06">
      <w:pPr>
        <w:pStyle w:val="Standard"/>
      </w:pPr>
      <w:r>
        <w:rPr>
          <w:lang w:val="en-US"/>
        </w:rPr>
        <w:t>&lt;&lt;[c</w:t>
      </w:r>
      <w:r>
        <w:rPr>
          <w:lang w:val="en-US"/>
        </w:rPr>
        <w:t>ustomer.</w:t>
      </w:r>
      <w:r>
        <w:rPr>
          <w:lang w:val="en-US"/>
        </w:rPr>
        <w:t>CustomerName</w:t>
      </w:r>
      <w:r>
        <w:rPr>
          <w:lang w:val="en-US"/>
        </w:rPr>
        <w:t>]</w:t>
      </w:r>
      <w:r>
        <w:rPr>
          <w:lang w:val="en-US"/>
        </w:rPr>
        <w:t xml:space="preserve"> &gt;&gt;</w:t>
      </w:r>
      <w:r>
        <w:rPr>
          <w:lang w:val="en-US"/>
        </w:rPr>
        <w:t xml:space="preserve"> d</w:t>
      </w:r>
      <w:r>
        <w:t>o you like Tunna fish ?</w:t>
      </w:r>
    </w:p>
    <w:p w:rsidR="00CF2A06" w:rsidP="00CF2A06">
      <w:pPr>
        <w:pStyle w:val="Standard"/>
      </w:pPr>
      <w:r>
        <w:t>No, I like brown cows, what's so special about Tunna fish ?</w:t>
      </w:r>
    </w:p>
    <w:p w:rsidR="004B2917"/>
    <w:p w:rsidRPr="00300C56" w14:paraId="4E338443" w14:textId="2F353E23"/>
    <w:sectPr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4AE4"/>
    <w:rsid w:val="0028542E"/>
    <w:rsid w:val="002E4AE4"/>
    <w:rsid w:val="00300C56"/>
    <w:rsid w:val="004B2917"/>
    <w:rsid w:val="00614813"/>
    <w:rsid w:val="008704C8"/>
    <w:rsid w:val="008704F7"/>
    <w:rsid w:val="00915489"/>
    <w:rsid w:val="00B10731"/>
    <w:rsid w:val="00B135B5"/>
    <w:rsid w:val="00B47415"/>
    <w:rsid w:val="00CF2A06"/>
    <w:rsid w:val="00F33725"/>
    <w:rsid w:val="00FC6F30"/>
  </w:rsids>
  <w:docVars>
    <w:docVar w:name="__Grammarly_42___1" w:val="H4sIAAAAAAAEAKtWcslP9kxRslIyNDY0tzAyNzM3NDK1NDGwNDBX0lEKTi0uzszPAykwqgUAZTHwOiwAAAA="/>
    <w:docVar w:name="__Grammarly_42____i" w:val="H4sIAAAAAAAEAKtWckksSQxILCpxzi/NK1GyMqwFAAEhoTITAAAA"/>
  </w:docVars>
  <m:mathPr>
    <m:mathFont m:val="Cambria Math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ja-JP"/>
    </w:rPr>
  </w:style>
  <w:style w:type="paragraph" w:customStyle="1" w:styleId="Standard">
    <w:name w:val="Standard"/>
    <w:rsid w:val="00CF2A06"/>
    <w:pPr>
      <w:widowControl w:val="0"/>
      <w:suppressAutoHyphens/>
      <w:autoSpaceDN w:val="0"/>
      <w:spacing w:after="0" w:line="240" w:lineRule="auto"/>
      <w:textAlignment w:val="baseline"/>
    </w:pPr>
    <w:rPr>
      <w:rFonts w:eastAsia="Andale Sans UI" w:cs="Tahoma"/>
      <w:kern w:val="3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Ahmed sahi</dc:creator>
  <cp:lastModifiedBy>Omar Muhammad</cp:lastModifiedBy>
  <cp:revision>10</cp:revision>
  <dcterms:created xsi:type="dcterms:W3CDTF">2020-02-06T13:02:00Z</dcterms:created>
  <dcterms:modified xsi:type="dcterms:W3CDTF">2020-04-06T13:34:00Z</dcterms:modified>
</cp:coreProperties>
</file>